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recruiting-team"/>
    <w:p>
      <w:pPr>
        <w:pStyle w:val="Heading2"/>
      </w:pPr>
      <w:r>
        <w:t xml:space="preserve">Recruiting Team</w:t>
      </w:r>
    </w:p>
    <w:p>
      <w:pPr>
        <w:pStyle w:val="FirstParagraph"/>
      </w:pPr>
      <w:r>
        <w:t xml:space="preserve">[Company Name]</w:t>
      </w:r>
      <w:r>
        <w:br/>
      </w:r>
      <w:r>
        <w:t xml:space="preserve">[Company Address]</w:t>
      </w:r>
      <w:r>
        <w:br/>
      </w:r>
      <w:r>
        <w:t xml:space="preserve">[City, State, ZIP Code]</w:t>
      </w:r>
    </w:p>
    <w:bookmarkEnd w:id="20"/>
    <w:p>
      <w:pPr>
        <w:pStyle w:val="BodyText"/>
      </w:pPr>
      <w:r>
        <w:t xml:space="preserve">Dear Hiring Committee,</w:t>
      </w:r>
    </w:p>
    <w:p>
      <w:pPr>
        <w:pStyle w:val="BodyText"/>
      </w:pPr>
      <w:r>
        <w:t xml:space="preserve">I am writing to express my enthusiastic interest in the Editor position at [Company Name] in India New Delhi. As a dedicated and experienced professional with a strong background in editorial work, I am eager to contribute my skills, creativity, and passion for storytelling to your esteemed organization. The opportunity to shape content that resonates with audiences across India New Delhi aligns perfectly with my career goals and expertise.</w:t>
      </w:r>
    </w:p>
    <w:p>
      <w:pPr>
        <w:pStyle w:val="BodyText"/>
      </w:pPr>
      <w:r>
        <w:t xml:space="preserve">With over [X years] of experience in the editorial field, I have developed a deep understanding of the nuances of content curation, proofreading, and strategic storytelling. My career has been driven by a commitment to excellence in writing and a keen eye for detail, which I believe are essential qualities for an Editor in today’s dynamic media landscape. In India New Delhi—a hub of cultural diversity, political discourse, and journalistic innovation—my ability to navigate complex narratives while maintaining clarity and impact makes me a strong candidate for this role.</w:t>
      </w:r>
    </w:p>
    <w:p>
      <w:pPr>
        <w:pStyle w:val="BodyText"/>
      </w:pPr>
      <w:r>
        <w:t xml:space="preserve">Throughout my career, I have worked with a wide range of publications, from print media to digital platforms. As an Editor at [Previous Company Name], I oversaw the production of content that spanned news articles, feature stories, and opinion pieces. My work involved collaborating with writers to refine their ideas, ensuring that the final output met high editorial standards while remaining engaging for readers. In India New Delhi, where media plays a pivotal role in shaping public discourse, I have consistently prioritized accuracy, cultural sensitivity, and relevance to local audiences.</w:t>
      </w:r>
    </w:p>
    <w:p>
      <w:pPr>
        <w:pStyle w:val="BodyText"/>
      </w:pPr>
      <w:r>
        <w:t xml:space="preserve">One of my most rewarding experiences was managing the editorial team for a regional publication in India New Delhi that focused on social issues and community development. This role required me to balance diverse perspectives while maintaining a cohesive editorial voice. I led the creation of content that addressed critical topics such as education, healthcare, and environmental sustainability, all while ensuring compliance with journalistic ethics. The success of this initiative was reflected in the publication’s growing readership and its reputation for delivering insightful, well-researched reporting.</w:t>
      </w:r>
    </w:p>
    <w:p>
      <w:pPr>
        <w:pStyle w:val="BodyText"/>
      </w:pPr>
      <w:r>
        <w:t xml:space="preserve">In addition to my technical skills in editing and content management, I bring a strong understanding of the challenges and opportunities within India New Delhi’s media ecosystem. The city is home to some of the nation’s most influential publications, and I have always been inspired by the ability of editors here to adapt to rapidly evolving trends while maintaining editorial integrity. My experience working with multilingual content and regional dialects has further equipped me to contribute effectively in this environment.</w:t>
      </w:r>
    </w:p>
    <w:p>
      <w:pPr>
        <w:pStyle w:val="BodyText"/>
      </w:pPr>
      <w:r>
        <w:t xml:space="preserve">I am particularly drawn to [Company Name] because of its reputation for [mention specific quality, e.g., "innovative storytelling" or "commitment to ethical journalism"]. I believe my background in editing and my passion for creating content that informs and engages audiences would align well with your mission. I am confident that my ability to lead editorial teams, collaborate across departments, and deliver high-quality work will add value to your organization.</w:t>
      </w:r>
    </w:p>
    <w:p>
      <w:pPr>
        <w:pStyle w:val="BodyText"/>
      </w:pPr>
      <w:r>
        <w:t xml:space="preserve">In India New Delhi, where the media landscape is both competitive and vibrant, I have learned the importance of adaptability and creativity. Whether it’s refining a headline to capture attention or ensuring that a feature story adheres to strict deadlines, I approach every task with professionalism and a focus on results. My experience in managing editorial workflows, from conceptualization to final publication, has honed my ability to meet the demands of fast-paced environments without compromising on quality.</w:t>
      </w:r>
    </w:p>
    <w:p>
      <w:pPr>
        <w:pStyle w:val="BodyText"/>
      </w:pPr>
      <w:r>
        <w:t xml:space="preserve">I am excited about the possibility of contributing to [Company Name]’s editorial vision and helping to create content that resonates with audiences in India New Delhi and beyond. I would welcome the opportunity to discuss how my skills and experiences align with your needs. Thank you for considering my application.</w:t>
      </w:r>
    </w:p>
    <w:p>
      <w:pPr>
        <w:pStyle w:val="BodyText"/>
      </w:pPr>
      <w:r>
        <w:t xml:space="preserve">Sincerely,</w:t>
      </w:r>
      <w:r>
        <w:br/>
      </w: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dc:title>
  <dc:creator/>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